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6C4EE9" w14:textId="52E04218" w:rsidR="007B6F8E" w:rsidRDefault="00BD5311">
      <w:r w:rsidRPr="00BD5311">
        <w:drawing>
          <wp:inline distT="0" distB="0" distL="0" distR="0" wp14:anchorId="00547A33" wp14:editId="56CF7CC5">
            <wp:extent cx="5731510" cy="2992755"/>
            <wp:effectExtent l="0" t="0" r="2540" b="0"/>
            <wp:docPr id="17627166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2716668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2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B6F8E">
      <w:footerReference w:type="even" r:id="rId7"/>
      <w:footerReference w:type="default" r:id="rId8"/>
      <w:foot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33624A" w14:textId="77777777" w:rsidR="00E81B23" w:rsidRDefault="00E81B23" w:rsidP="00BD5311">
      <w:pPr>
        <w:spacing w:after="0" w:line="240" w:lineRule="auto"/>
      </w:pPr>
      <w:r>
        <w:separator/>
      </w:r>
    </w:p>
  </w:endnote>
  <w:endnote w:type="continuationSeparator" w:id="0">
    <w:p w14:paraId="61E19938" w14:textId="77777777" w:rsidR="00E81B23" w:rsidRDefault="00E81B23" w:rsidP="00BD53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30E170" w14:textId="0CBF508F" w:rsidR="00BD5311" w:rsidRDefault="00BD531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2282333A" wp14:editId="548C0CB0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1767078752" name="Text Box 2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153DFAB" w14:textId="69B89469" w:rsidR="00BD5311" w:rsidRPr="00BD5311" w:rsidRDefault="00BD5311" w:rsidP="00BD5311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BD5311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282333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Classification: Controlled" style="position:absolute;margin-left:0;margin-top:0;width:80.5pt;height:22.9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" filled="f" stroked="f">
              <v:fill o:detectmouseclick="t"/>
              <v:textbox style="mso-fit-shape-to-text:t" inset="20pt,0,0,15pt">
                <w:txbxContent>
                  <w:p w14:paraId="6153DFAB" w14:textId="69B89469" w:rsidR="00BD5311" w:rsidRPr="00BD5311" w:rsidRDefault="00BD5311" w:rsidP="00BD5311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BD5311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F01568" w14:textId="07E24BC0" w:rsidR="00BD5311" w:rsidRDefault="00BD531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0F80B9CD" wp14:editId="76F435C0">
              <wp:simplePos x="914400" y="10071100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426951447" name="Text Box 3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8AEB8FF" w14:textId="31FBB6CD" w:rsidR="00BD5311" w:rsidRPr="00BD5311" w:rsidRDefault="00BD5311" w:rsidP="00BD5311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BD5311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F80B9C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Classification: Controlled" style="position:absolute;margin-left:0;margin-top:0;width:80.5pt;height:22.9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" filled="f" stroked="f">
              <v:fill o:detectmouseclick="t"/>
              <v:textbox style="mso-fit-shape-to-text:t" inset="20pt,0,0,15pt">
                <w:txbxContent>
                  <w:p w14:paraId="08AEB8FF" w14:textId="31FBB6CD" w:rsidR="00BD5311" w:rsidRPr="00BD5311" w:rsidRDefault="00BD5311" w:rsidP="00BD5311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BD5311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630E54" w14:textId="772198AC" w:rsidR="00BD5311" w:rsidRDefault="00BD531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EEB091A" wp14:editId="10A2CEEB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1662822197" name="Text Box 1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9CA1528" w14:textId="789A5CD2" w:rsidR="00BD5311" w:rsidRPr="00BD5311" w:rsidRDefault="00BD5311" w:rsidP="00BD5311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BD5311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EEB091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Classification: Controlled" style="position:absolute;margin-left:0;margin-top:0;width:80.5pt;height:22.9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19CA1528" w14:textId="789A5CD2" w:rsidR="00BD5311" w:rsidRPr="00BD5311" w:rsidRDefault="00BD5311" w:rsidP="00BD5311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BD5311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43C657" w14:textId="77777777" w:rsidR="00E81B23" w:rsidRDefault="00E81B23" w:rsidP="00BD5311">
      <w:pPr>
        <w:spacing w:after="0" w:line="240" w:lineRule="auto"/>
      </w:pPr>
      <w:r>
        <w:separator/>
      </w:r>
    </w:p>
  </w:footnote>
  <w:footnote w:type="continuationSeparator" w:id="0">
    <w:p w14:paraId="246B4D4E" w14:textId="77777777" w:rsidR="00E81B23" w:rsidRDefault="00E81B23" w:rsidP="00BD531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yNTS0tDQ0MLI0NTNV0lEKTi0uzszPAykwrAUAAjTYySwAAAA="/>
  </w:docVars>
  <w:rsids>
    <w:rsidRoot w:val="001B2D28"/>
    <w:rsid w:val="000A658C"/>
    <w:rsid w:val="001B2D28"/>
    <w:rsid w:val="00321C62"/>
    <w:rsid w:val="00482F8F"/>
    <w:rsid w:val="006D294B"/>
    <w:rsid w:val="007B6F8E"/>
    <w:rsid w:val="008D1D5C"/>
    <w:rsid w:val="00AF3768"/>
    <w:rsid w:val="00BD5311"/>
    <w:rsid w:val="00D405BA"/>
    <w:rsid w:val="00DB37FC"/>
    <w:rsid w:val="00DD3A83"/>
    <w:rsid w:val="00E81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A3CAAC9-DA15-4265-A34C-7B5113CEA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B2D2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2D2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2D2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2D2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2D2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B2D2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2D2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2D2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2D2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2D2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2D2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2D2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2D2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2D2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B2D2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2D2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2D2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2D2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B2D2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B2D2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2D2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B2D2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B2D2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B2D2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B2D2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B2D2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B2D2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B2D2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B2D28"/>
    <w:rPr>
      <w:b/>
      <w:bCs/>
      <w:smallCaps/>
      <w:color w:val="0F4761" w:themeColor="accent1" w:themeShade="BF"/>
      <w:spacing w:val="5"/>
    </w:rPr>
  </w:style>
  <w:style w:type="paragraph" w:styleId="Footer">
    <w:name w:val="footer"/>
    <w:basedOn w:val="Normal"/>
    <w:link w:val="FooterChar"/>
    <w:uiPriority w:val="99"/>
    <w:unhideWhenUsed/>
    <w:rsid w:val="00BD53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53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5c71a0f-75e1-4c8f-90e2-641c9351dd98}" enabled="1" method="Standard" siteId="{3e0088dc-0629-4ae6-aa8c-813e7a296f50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k Latheef</dc:creator>
  <cp:keywords/>
  <dc:description/>
  <cp:lastModifiedBy>Shaik Latheef</cp:lastModifiedBy>
  <cp:revision>2</cp:revision>
  <dcterms:created xsi:type="dcterms:W3CDTF">2024-08-27T16:53:00Z</dcterms:created>
  <dcterms:modified xsi:type="dcterms:W3CDTF">2024-08-27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bdb4a7b1765e493f2f207f359333394893aea6df255524959499dbe5eb0090</vt:lpwstr>
  </property>
  <property fmtid="{D5CDD505-2E9C-101B-9397-08002B2CF9AE}" pid="3" name="ClassificationContentMarkingFooterShapeIds">
    <vt:lpwstr>631ca735,69537b60,1972c317</vt:lpwstr>
  </property>
  <property fmtid="{D5CDD505-2E9C-101B-9397-08002B2CF9AE}" pid="4" name="ClassificationContentMarkingFooterFontProps">
    <vt:lpwstr>#ff0000,6,Calibri</vt:lpwstr>
  </property>
  <property fmtid="{D5CDD505-2E9C-101B-9397-08002B2CF9AE}" pid="5" name="ClassificationContentMarkingFooterText">
    <vt:lpwstr>Classification: Controlled</vt:lpwstr>
  </property>
</Properties>
</file>